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w:t>
      </w:r>
      <w:r>
        <w:t xml:space="preserve"> </w:t>
      </w:r>
      <w:r>
        <w:t xml:space="preserve">São</w:t>
      </w:r>
      <w:r>
        <w:t xml:space="preserve"> </w:t>
      </w:r>
      <w:r>
        <w:t xml:space="preserve">Paulo,</w:t>
      </w:r>
      <w:r>
        <w:t xml:space="preserve"> </w:t>
      </w:r>
      <w:r>
        <w:t xml:space="preserve">Brazil</w:t>
      </w:r>
    </w:p>
    <w:bookmarkStart w:id="20" w:name="X6af3fc2da0d7a3d1b245e648379461476ab034d"/>
    <w:p>
      <w:pPr>
        <w:pStyle w:val="Heading1"/>
      </w:pPr>
      <w:r>
        <w:t xml:space="preserve">Internship Application Letter for Web Designer Position</w:t>
      </w:r>
    </w:p>
    <w:p>
      <w:pPr>
        <w:pStyle w:val="FirstParagraph"/>
      </w:pPr>
      <w:r>
        <w:t xml:space="preserve">São Paulo, Brazil • [Your Email] • [Your Phone] • [Date]</w:t>
      </w:r>
    </w:p>
    <w:bookmarkEnd w:id="20"/>
    <w:p>
      <w:pPr>
        <w:pStyle w:val="BodyText"/>
      </w:pPr>
      <w:r>
        <w:t xml:space="preserve">Dear Hiring Team at [Company Name],</w:t>
      </w:r>
    </w:p>
    <w:p>
      <w:pPr>
        <w:pStyle w:val="BodyText"/>
      </w:pPr>
      <w:r>
        <w:t xml:space="preserve">As a passionate and detail-oriented design student with a deep admiration for São Paulo's dynamic digital landscape, I am writing to express my enthusiastic interest in the Web Designer Internship position at your esteemed organization. With São Paulo serving as Brazil's undisputed hub for innovation and creativity, I have long been inspired by how local companies seamlessly blend global design trends with uniquely Brazilian cultural elements to create impactful digital experiences. It is precisely this vibrant ecosystem that fuels my desire to contribute as a Web Designer Intern within your team, bringing fresh perspectives while learning from industry leaders in Brazil's most exciting tech city.</w:t>
      </w:r>
    </w:p>
    <w:p>
      <w:pPr>
        <w:pStyle w:val="BodyText"/>
      </w:pPr>
      <w:r>
        <w:t xml:space="preserve">My academic journey at [Your University] has equipped me with a robust foundation in responsive web design, user experience principles, and modern digital tools. I have consistently excelled in courses covering Visual Design (with emphasis on Adobe Creative Suite), HTML/CSS frameworks like Bootstrap, and prototyping using Figma – skills I believe directly align with the requirements of this Web Designer Internship. What sets my approach apart is my conscious adaptation to Brazil's specific digital context: understanding that São Paulo residents access the web primarily via mobile devices (over 85% of internet traffic in Brazil comes from smartphones), I prioritize mobile-first design solutions. My personal portfolio includes projects like a responsive e-commerce interface optimized for Brazilian holiday seasons (like Black Friday and Cyber Monday) and a community platform designed for Portuguese-speaking users with culturally relevant iconography – experiences I believe will be valuable in contributing to your team's success in Brazil São Paulo.</w:t>
      </w:r>
    </w:p>
    <w:p>
      <w:pPr>
        <w:pStyle w:val="BodyText"/>
      </w:pPr>
      <w:r>
        <w:t xml:space="preserve">Beyond technical skills, I possess a genuine understanding of the Brazilian market's nuances. Living in São Paulo for the past two years has immersed me in the city's creative energy, from the design studios along Avenida Paulista to the innovative startups emerging from Vila Olímpia. I've observed how successful local brands like Nubank and Movile masterfully balance sleek aesthetics with functional simplicity – a philosophy I actively study and incorporate into my work. This local insight allows me to anticipate challenges unique to Brazil São Paulo: designing for varying internet speeds across neighborhoods, accommodating Portuguese language complexities in layouts, and respecting cultural preferences in color psychology (e.g., avoiding certain hues during festive seasons). My recent internship at [Local Design Studio/Business Name] involved creating a multilingual website that required careful consideration of Brazilian Portuguese grammar structures and regional design sensibilities – a project I managed successfully while maintaining strict adherence to deadlines.</w:t>
      </w:r>
    </w:p>
    <w:p>
      <w:pPr>
        <w:pStyle w:val="BodyText"/>
      </w:pPr>
      <w:r>
        <w:t xml:space="preserve">I am particularly drawn to [Company Name] because of your groundbreaking work on [Mention Specific Project/Website, e.g., "the digital transformation initiative for a major Brazilian fashion retailer" or "your award-winning mobile-first platform"]. Your commitment to user-centric design resonates deeply with my own philosophy. In Brazil São Paulo's competitive market, where users expect intuitive and culturally attuned experiences, your approach demonstrates exactly the standard I aspire to achieve as a Web Designer Intern. I am eager to learn from your team's expertise in creating solutions that don't just look good but also solve real problems for Brazilian consumers – whether it’s simplifying complex financial interfaces for Nubank's user base or enhancing engagement through locally relevant micro-interactions.</w:t>
      </w:r>
    </w:p>
    <w:p>
      <w:pPr>
        <w:pStyle w:val="BodyText"/>
      </w:pPr>
      <w:r>
        <w:t xml:space="preserve">The Web Designer Internship at your company represents the perfect opportunity to merge my academic training with hands-on experience within one of Brazil's most influential digital hubs. I am fully prepared to contribute immediately, whether it’s assisting in creating wireframes for client projects, conducting user research on São Paulo-based demographics, or developing accessible and responsive UI components. I thrive in collaborative environments like yours – evidenced by my leadership of the Digital Design Club at [University], where we partnered with local non-profits to redesign their websites for better community engagement. This experience taught me to communicate design decisions effectively, a skill critical when working with cross-functional teams in Brazil São Paulo's fast-paced environment.</w:t>
      </w:r>
    </w:p>
    <w:p>
      <w:pPr>
        <w:pStyle w:val="BodyText"/>
      </w:pPr>
      <w:r>
        <w:t xml:space="preserve">What excites me most about this opportunity is the chance to grow within a company that values both innovation and cultural relevance – two pillars essential for success in Brazil. I understand that as a Web Designer Intern, my contribution will help shape digital experiences for millions of users across Brazil, from São Paulo’s bustling downtown to smaller cities connected through your platform. I am committed to approaching this role with diligence, curiosity, and respect for Brazilian design traditions while embracing modern techniques. My fluency in Portuguese (both spoken and written) ensures seamless communication within your team and with local stakeholders.</w:t>
      </w:r>
    </w:p>
    <w:p>
      <w:pPr>
        <w:pStyle w:val="BodyText"/>
      </w:pPr>
      <w:r>
        <w:t xml:space="preserve">I have attached my portfolio showcasing projects specifically designed with the Brazilian context in mind, including a responsive campaign site for a São Paulo-based food festival that increased mobile engagement by 35%, and an accessible e-learning platform tailored to diverse Brazilian user groups. I am confident that my blend of technical skills, local market understanding, and dedication to creating meaningful digital experiences aligns perfectly with the goals of your Web Designer Internship program in Brazil São Paulo.</w:t>
      </w:r>
    </w:p>
    <w:p>
      <w:pPr>
        <w:pStyle w:val="BodyText"/>
      </w:pPr>
      <w:r>
        <w:t xml:space="preserve">Thank you for considering my application for this crucial Web Designer Internship opportunity. I am eager to discuss how my proactive approach, cultural awareness, and passion for design can benefit [Company Name] as you continue to shape the digital future of Brazil. I am available at your earliest convenience for an interview and can be reached via email or phone at your convenience.</w:t>
      </w:r>
    </w:p>
    <w:p>
      <w:pPr>
        <w:pStyle w:val="BodyText"/>
      </w:pPr>
      <w:r>
        <w:t xml:space="preserve">Sincerely,</w:t>
      </w:r>
    </w:p>
    <w:p>
      <w:pPr>
        <w:pStyle w:val="BodyText"/>
      </w:pPr>
      <w:r>
        <w:t xml:space="preserve">[Your Full Name]</w:t>
      </w:r>
    </w:p>
    <w:p>
      <w:pPr>
        <w:pStyle w:val="BodyText"/>
      </w:pPr>
      <w:r>
        <w:t xml:space="preserve">[Your University &amp; Program, e.g., BFA in Digital Design, [University Name]]</w:t>
      </w:r>
    </w:p>
    <w:p>
      <w:pPr>
        <w:pStyle w:val="BodyText"/>
      </w:pPr>
      <w:r>
        <w:t xml:space="preserve">Portfolio: [Link to Your Portfolio] | LinkedIn: [Link]</w:t>
      </w:r>
    </w:p>
    <w:p>
      <w:pPr>
        <w:pStyle w:val="BodyText"/>
      </w:pPr>
      <w:r>
        <w:rPr>
          <w:bCs/>
          <w:b/>
        </w:rPr>
        <w:t xml:space="preserve">Note:</w:t>
      </w:r>
      <w:r>
        <w:t xml:space="preserve"> </w:t>
      </w:r>
      <w:r>
        <w:t xml:space="preserve">This Internship Application Letter is specifically tailored for a Web Designer position in Brazil São Paulo. It emphasizes cultural awareness, local market understanding, mobile-first design relevance to Brazilian users, and direct engagement with São Paulo's creative ecosystem – all critical factors for success in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 São Paulo, Brazil</dc:title>
  <dc:creator/>
  <dc:language>en</dc:language>
  <cp:keywords/>
  <dcterms:created xsi:type="dcterms:W3CDTF">2026-07-23T10:05:42Z</dcterms:created>
  <dcterms:modified xsi:type="dcterms:W3CDTF">2026-07-23T10:05:42Z</dcterms:modified>
</cp:coreProperties>
</file>

<file path=docProps/custom.xml><?xml version="1.0" encoding="utf-8"?>
<Properties xmlns="http://schemas.openxmlformats.org/officeDocument/2006/custom-properties" xmlns:vt="http://schemas.openxmlformats.org/officeDocument/2006/docPropsVTypes"/>
</file>